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09.02.2024</w:t>
      </w:r>
    </w:p>
    <w:p>
      <w:pPr>
        <w:pStyle w:val="Date"/>
      </w:pPr>
      <w:r>
        <w:drawing>
          <wp:inline>
            <wp:extent cx="1188720" cy="67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6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to, con base a la puntación final obtenida. El puntaje para cada indicador fue realizado por consenso de expertos. El rango de puntajes posibles va de 0 a 100 puntos de riesgo, según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3"/>
        <w:gridCol w:w="2893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de puntos de riesgo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s de 35 puntos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35 y 48 puntos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49 y 60 puntos</w:t>
            </w:r>
          </w:p>
        </w:tc>
      </w:tr>
      <w:tr>
        <w:trPr>
          <w:trHeight w:val="61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como de riesgo muy alto, 84 (24.7%) fueron categorizados como de riesgo alto, 95 (27.9%) fueron categorizados como de riesgo medio, y 33 (9.7%) de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0"/>
        <w:gridCol w:w="1878"/>
      </w:tblGrid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total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30,55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 en 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quema de vacunación contra la po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%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%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</w:t>
            </w:r>
          </w:p>
        </w:tc>
      </w:tr>
      <w:tr>
        <w:trPr>
          <w:trHeight w:val="57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de PFA nacional del último añ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bookmarkEnd w:id="24"/>
    <w:bookmarkStart w:id="25" w:name="X14b959f332b1f51833c1426d829cb86e0d197dd"/>
    <w:p>
      <w:pPr>
        <w:pStyle w:val="Heading2"/>
      </w:pPr>
      <w:r>
        <w:t xml:space="preserve">Tabla 1b: Resultados del análisis de riesgo municipal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9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.0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.9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.18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25"/>
    <w:bookmarkStart w:id="29" w:name="X7bd9033861a16da6d169f10bb60edcf633b0e11"/>
    <w:p>
      <w:pPr>
        <w:pStyle w:val="Heading2"/>
      </w:pPr>
      <w:r>
        <w:t xml:space="preserve">Figura 1a: Resultados del análisis de riesgo municipal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3" w:name="X49f628b9a8d66188e53e0e44d5678306d78fe59"/>
    <w:p>
      <w:pPr>
        <w:pStyle w:val="Heading2"/>
      </w:pPr>
      <w:r>
        <w:t xml:space="preserve">Figura 1b: Resultados del análisis de riesgo municipal para los municipios con ≥100,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7" w:name="X9cb665c2de14f701c833c37f608b8f21c01598a"/>
    <w:p>
      <w:pPr>
        <w:pStyle w:val="Heading2"/>
      </w:pPr>
      <w:r>
        <w:t xml:space="preserve">Figura 1c: Resultados del análisis de riesgo municipal para los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Xbe479054a97ed5444a8287c667a4c4509c3b1dc"/>
    <w:p>
      <w:pPr>
        <w:pStyle w:val="Heading2"/>
      </w:pPr>
      <w:r>
        <w:t xml:space="preserve">Tabla 2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.5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1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49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0.8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39"/>
    <w:bookmarkStart w:id="43" w:name="Xa921307bca505fd468c2723cf0b3dec02ab5f38"/>
    <w:p>
      <w:pPr>
        <w:pStyle w:val="Heading2"/>
      </w:pPr>
      <w:r>
        <w:t xml:space="preserve">Figura 2a: Resultados del análisis de riesgo para el componente de inmunidad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47" w:name="X9cba55aab2d54e485a36837bbffe1f34587c74a"/>
    <w:p>
      <w:pPr>
        <w:pStyle w:val="Heading2"/>
      </w:pPr>
      <w:r>
        <w:t xml:space="preserve">Figura 2b: Resultados del análisis de riesgo para el componente de inmunidad para municipios con ≥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1" w:name="X70290d0493a42c3523e566f7329588b18e5b0b9"/>
    <w:p>
      <w:pPr>
        <w:pStyle w:val="Heading2"/>
      </w:pPr>
      <w:r>
        <w:t xml:space="preserve">Figura 2c: Resultados del análisis de riesgo para el componente de inmunidad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Xfdf754e8d3af32933df9c38176c3b9f6c56f2e2"/>
    <w:p>
      <w:pPr>
        <w:pStyle w:val="Heading2"/>
      </w:pPr>
      <w:r>
        <w:t xml:space="preserve">Tabla 3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34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6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.0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.93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53"/>
    <w:bookmarkStart w:id="57" w:name="Xf84f1cf8d1f8ff44514168b433c7d4a4d382cf0"/>
    <w:p>
      <w:pPr>
        <w:pStyle w:val="Heading2"/>
      </w:pPr>
      <w:r>
        <w:t xml:space="preserve">Figura 3a: Resultados del análisis de riesgo para el componente de vigilancia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X8e86ad45a35ddf8e18d50cb7307ba99d44b0692"/>
    <w:p>
      <w:pPr>
        <w:pStyle w:val="Heading2"/>
      </w:pPr>
      <w:r>
        <w:t xml:space="preserve">Figura 3b: Resultados del análisis de riesgo para el componente de vigilancia para municipios con &g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Start w:id="65" w:name="Xeb70b7710c936f64fbcdccf6d78f3d652c3aedc"/>
    <w:p>
      <w:pPr>
        <w:pStyle w:val="Heading2"/>
      </w:pPr>
      <w:r>
        <w:t xml:space="preserve">Figura 3c: Resultados del análisis de riesgo para el componente de vigilancia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913"/>
        <w:gridCol w:w="778"/>
      </w:tblGrid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d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 comple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67"/>
    <w:bookmarkStart w:id="71" w:name="sección-5-categorías-de-riesgo"/>
    <w:p>
      <w:pPr>
        <w:pStyle w:val="Heading1"/>
      </w:pPr>
      <w:r>
        <w:rPr>
          <w:bCs/>
          <w:b/>
        </w:rPr>
        <w:t xml:space="preserve">Sección 5: Categorías de riesgo</w:t>
      </w:r>
    </w:p>
    <w:p>
      <w:pPr>
        <w:pStyle w:val="FirstParagraph"/>
      </w:pPr>
      <w:r>
        <w:drawing>
          <wp:inline>
            <wp:extent cx="5943600" cy="475867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R/cut_offs_excel/cutoffs_SP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 w:rsidR="000B5FFA" w:rsidRPr="00A25D43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3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lang w:val="es-E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cstheme="majorBidi" w:eastAsiaTheme="majorEastAsia"/>
      <w:color w:themeColor="accent1" w:themeShade="BF" w:val="2F5496"/>
      <w:sz w:val="22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335"/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customStyle="1" w:styleId="FirstParagraph" w:type="paragraph">
    <w:name w:val="First Paragraph"/>
    <w:basedOn w:val="BodyText"/>
    <w:next w:val="BodyText"/>
    <w:qFormat/>
    <w:rsid w:val="00036335"/>
    <w:pPr>
      <w:spacing w:after="180" w:before="180"/>
    </w:pPr>
    <w:rPr>
      <w:kern w:val="0"/>
      <w:sz w:val="22"/>
      <w:lang w:val="en-US"/>
      <w14:ligatures w14:val="none"/>
    </w:rPr>
  </w:style>
  <w:style w:styleId="Title" w:type="paragraph">
    <w:name w:val="Title"/>
    <w:basedOn w:val="Normal"/>
    <w:next w:val="BodyText"/>
    <w:link w:val="TitleChar"/>
    <w:qFormat/>
    <w:rsid w:val="0003633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TitleChar" w:type="character">
    <w:name w:val="Title Char"/>
    <w:basedOn w:val="DefaultParagraphFont"/>
    <w:link w:val="Title"/>
    <w:rsid w:val="00036335"/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Author" w:type="paragraph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styleId="Date" w:type="paragraph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customStyle="1" w:styleId="DateChar" w:type="characte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styleId="CommentReference" w:type="character">
    <w:name w:val="annotation reference"/>
    <w:basedOn w:val="DefaultParagraphFont"/>
    <w:rsid w:val="00A25D43"/>
    <w:rPr>
      <w:sz w:val="16"/>
      <w:szCs w:val="16"/>
    </w:rPr>
  </w:style>
  <w:style w:styleId="CommentText" w:type="paragraph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customStyle="1" w:styleId="CommentTextChar" w:type="characte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335"/>
    <w:rPr>
      <w:rFonts w:cstheme="majorBidi" w:eastAsiaTheme="majorEastAsia"/>
      <w:color w:themeColor="accent1" w:themeShade="BF" w:val="2F5496"/>
      <w:sz w:val="22"/>
      <w:szCs w:val="26"/>
      <w:lang w:val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09.02.2024</dc:creator>
  <cp:keywords/>
  <dcterms:created xsi:type="dcterms:W3CDTF">2024-02-09T18:15:12Z</dcterms:created>
  <dcterms:modified xsi:type="dcterms:W3CDTF">2024-02-09T18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